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jc w:val="right"/>
        <w:rPr>
          <w:rFonts w:ascii="Times New Roman" w:hAnsi="Times New Roman" w:cs="Times New Roman"/>
          <w:i/>
          <w:sz w:val="28"/>
          <w:szCs w:val="28"/>
          <w:lang w:val="kk-KZ"/>
        </w:rPr>
      </w:pPr>
      <w:bookmarkStart w:id="1" w:name="_GoBack"/>
      <w:bookmarkEnd w:id="1"/>
      <w:r>
        <w:rPr>
          <w:rFonts w:ascii="Times New Roman" w:hAnsi="Times New Roman" w:cs="Times New Roman"/>
          <w:i/>
          <w:sz w:val="28"/>
          <w:szCs w:val="28"/>
          <w:lang w:val="kk-KZ"/>
        </w:rPr>
        <w:t>К</w:t>
      </w:r>
      <w:r>
        <w:rPr>
          <w:rFonts w:ascii="Times New Roman" w:hAnsi="Times New Roman" w:cs="Times New Roman"/>
          <w:i/>
          <w:sz w:val="28"/>
          <w:szCs w:val="28"/>
        </w:rPr>
        <w:t>онкурстық құжаттамаға</w:t>
      </w:r>
    </w:p>
    <w:p>
      <w:pPr>
        <w:pStyle w:val="7"/>
        <w:spacing w:line="240" w:lineRule="auto"/>
        <w:jc w:val="righ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  <w:lang w:val="kk-KZ"/>
        </w:rPr>
        <w:t>3-қ</w:t>
      </w:r>
      <w:r>
        <w:rPr>
          <w:rFonts w:ascii="Times New Roman" w:hAnsi="Times New Roman" w:cs="Times New Roman"/>
          <w:i/>
          <w:sz w:val="28"/>
          <w:szCs w:val="28"/>
        </w:rPr>
        <w:t>осымша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sz w:val="28"/>
          <w:szCs w:val="28"/>
          <w:lang w:val="kk-KZ" w:eastAsia="ru-RU"/>
        </w:rPr>
      </w:pPr>
      <w:r>
        <w:rPr>
          <w:rFonts w:ascii="Times New Roman" w:hAnsi="Times New Roman" w:eastAsia="Times New Roman" w:cs="Times New Roman"/>
          <w:i/>
          <w:sz w:val="28"/>
          <w:szCs w:val="28"/>
          <w:lang w:eastAsia="ru-RU"/>
        </w:rPr>
        <w:br w:type="textWrapping"/>
      </w:r>
      <w:r>
        <w:rPr>
          <w:rFonts w:ascii="Times New Roman" w:hAnsi="Times New Roman" w:eastAsia="Times New Roman" w:cs="Times New Roman"/>
          <w:b/>
          <w:bCs/>
          <w:sz w:val="28"/>
          <w:szCs w:val="28"/>
          <w:lang w:val="kk-KZ" w:eastAsia="ru-RU"/>
        </w:rPr>
        <w:t>Ықтимал</w:t>
      </w:r>
      <w:r>
        <w:rPr>
          <w:rFonts w:ascii="Times New Roman" w:hAnsi="Times New Roman" w:eastAsia="Times New Roman" w:cs="Times New Roman"/>
          <w:b/>
          <w:bCs/>
          <w:sz w:val="28"/>
          <w:szCs w:val="28"/>
          <w:lang w:eastAsia="ru-RU"/>
        </w:rPr>
        <w:t xml:space="preserve"> жабдықтаушы</w:t>
      </w:r>
      <w:r>
        <w:rPr>
          <w:rFonts w:ascii="Times New Roman" w:hAnsi="Times New Roman" w:eastAsia="Times New Roman" w:cs="Times New Roman"/>
          <w:b/>
          <w:bCs/>
          <w:sz w:val="28"/>
          <w:szCs w:val="28"/>
          <w:lang w:val="kk-KZ" w:eastAsia="ru-RU"/>
        </w:rPr>
        <w:t xml:space="preserve">лар </w:t>
      </w:r>
      <w:r>
        <w:rPr>
          <w:rFonts w:ascii="Times New Roman" w:hAnsi="Times New Roman" w:eastAsia="Times New Roman" w:cs="Times New Roman"/>
          <w:b/>
          <w:bCs/>
          <w:sz w:val="28"/>
          <w:szCs w:val="28"/>
          <w:lang w:eastAsia="ru-RU"/>
        </w:rPr>
        <w:t>ұсынған техникалық ерекшеліктерді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sz w:val="28"/>
          <w:szCs w:val="28"/>
          <w:lang w:val="kk-KZ" w:eastAsia="ru-RU"/>
        </w:rPr>
      </w:pPr>
      <w:r>
        <w:rPr>
          <w:rFonts w:ascii="Times New Roman" w:hAnsi="Times New Roman" w:eastAsia="Times New Roman" w:cs="Times New Roman"/>
          <w:b/>
          <w:bCs/>
          <w:sz w:val="28"/>
          <w:szCs w:val="28"/>
          <w:lang w:eastAsia="ru-RU"/>
        </w:rPr>
        <w:t xml:space="preserve"> бағалау критерийлері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sz w:val="28"/>
          <w:szCs w:val="28"/>
          <w:lang w:val="kk-KZ" w:eastAsia="ru-RU"/>
        </w:rPr>
      </w:pPr>
    </w:p>
    <w:tbl>
      <w:tblPr>
        <w:tblStyle w:val="5"/>
        <w:tblW w:w="963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45"/>
        <w:gridCol w:w="3033"/>
        <w:gridCol w:w="1795"/>
        <w:gridCol w:w="457"/>
        <w:gridCol w:w="38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545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№</w:t>
            </w:r>
          </w:p>
        </w:tc>
        <w:tc>
          <w:tcPr>
            <w:tcW w:w="3033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Бағалау критерийі</w:t>
            </w:r>
          </w:p>
        </w:tc>
        <w:tc>
          <w:tcPr>
            <w:tcW w:w="1795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 xml:space="preserve">Ұпай </w:t>
            </w:r>
          </w:p>
        </w:tc>
        <w:tc>
          <w:tcPr>
            <w:tcW w:w="457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br w:type="textWrapping"/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 xml:space="preserve">Ұпайдың сипаттамасы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545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3033" w:type="dxa"/>
            <w:vMerge w:val="restart"/>
          </w:tcPr>
          <w:p>
            <w:pPr>
              <w:spacing w:after="24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>Ы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қтимал жабдықтаушы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ұсынатын жобаның Тапсырыс берушінің техникалық ерекшелігінің талаптарына сәйкестігі </w:t>
            </w:r>
          </w:p>
          <w:p>
            <w:pPr>
              <w:spacing w:after="24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95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от 0 до 1</w:t>
            </w: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Ұсынылатын ықтимал жабдықтаушы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 xml:space="preserve">ның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жобасы Тапсырыс берушінің техникалық ерекшелігінің талаптарына сәйкес келмейді (сәйкес келмеген жағдайда ықтимал жабдықтаушы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конкурсқа қатысуға жіберілмейді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Ұсынылатын ықтимал жабдықтаушы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>ның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жобасы Тапсырыс берушінің техникалық ерекшелігінің талаптарына сәйкес келед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545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3033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>Ы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қтимал жабдықтаушы қызметінің мақсатының (Жарғыға сәйкес) Тапсырыс берушінің сатып алынатын қызметтеріне сәйкестігі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95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от 0 до 2</w:t>
            </w: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Қызметтің мақсаты Тапсырыс берушінің сатып алынатын қызметтеріне сәйкес келмейді (сәйкес келмеген жағдайда ықтимал жабдықтаушы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конкурсқа қатысуға жіберілмейді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Қызметтің мақсаттары ішінара тапсырыс берушінің сатып алынатын қызметтеріне сәйкес келед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Қызметтің мақсаттары Тапсырыс берушінің сатып алынатын қызметтеріне сәйкес келед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545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  <w:tc>
          <w:tcPr>
            <w:tcW w:w="3033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Тапсырыс беруші қойған мақсаттарға қол жеткізу жөніндегі іс-шаралардың егжей-тегжейлі жоспарының сәйкестігі (іс-шаралардың атауы мен нысаны, өткізу орны мен мерзімдері)</w:t>
            </w:r>
          </w:p>
        </w:tc>
        <w:tc>
          <w:tcPr>
            <w:tcW w:w="1795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от 0 до 6</w:t>
            </w: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Тапсырыс беруші қойған мақсаттарға қол жеткізу жөніндегі іс-шаралардың егжей-тегжейлі жоспары жоқ немесе конкурстық құжаттаманың техникалық ерекшелігінде көзделген барлық талаптарды қамтымайды (сәйкес келмеген жағдайда ықтимал жабдықтаушы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конкурсқа қатысуға жіберілмейді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Тапсырыс беруші қойған мақсаттарға қол жеткізу жөніндегі іс-шаралардың егжей-тегжейлі жоспары конкурстық құжаттаманың техникалық ерекшелігінде көзделген барлық талаптарды қамтид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Тапсырыс беруші қойған мақсаттарға қол жеткізу жөніндегі іс-шаралардың егжей-тегжейлі жоспары техникалық ерекшеліктің барлық талаптарын қамтиды және қызметтердің сапасын жақсартатын қосымша іс-шараларды көздейді, жобаның әрбір міндетіне, өткізу орны мен мерзіміне арналған іс-шаралардың атауы мен нысанын көрсетеді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>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545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3033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>Ы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қтимал жабдықтаушы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>ның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«үкіметтік емес ұйымдардың дерекқорында» болуы туралы мәліметтер</w:t>
            </w:r>
          </w:p>
          <w:p>
            <w:pPr>
              <w:spacing w:after="24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95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от 0 до 2</w:t>
            </w: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Ықтимал жабдықтаушы туралы мәліметтер «үкіметтік емес ұйымдардың дерекқорында»  қамтылмаған (сәйкес келмеген жағдайда ықтимал жабдықтаушы конкурсқа қатысуға жіберілмейді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Ықтимал жабдықтаушы туралы мәліметтер «үкіметтік емес ұйымдардың дерекқорында» қамтылға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545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5</w:t>
            </w:r>
          </w:p>
        </w:tc>
        <w:tc>
          <w:tcPr>
            <w:tcW w:w="3033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Ықтимал жабдықтаушыны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>ң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жұмыс тәжірибесінің болуы</w:t>
            </w:r>
          </w:p>
        </w:tc>
        <w:tc>
          <w:tcPr>
            <w:tcW w:w="1795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от 0 до 2</w:t>
            </w: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>Ы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қтимал жабдықтаушы жұмыс тәжірибесінің болмау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Әлеуметтік бағдарламалар мен жобаларды іске асыру саласында ықтимал жабдықтаушы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 xml:space="preserve">ның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жұмыс тәжірибесі ба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АИТВ бойынша бағдарламаларды іске асыру саласындағы ықтимал жабдықтаушы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>ның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жұмыс тәжірибес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545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  <w:tc>
          <w:tcPr>
            <w:tcW w:w="3033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eastAsia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  <w:lang w:val="kk-KZ"/>
              </w:rPr>
              <w:t>Ы</w:t>
            </w:r>
            <w:r>
              <w:rPr>
                <w:rFonts w:ascii="Times New Roman" w:hAnsi="Times New Roman" w:eastAsia="Times New Roman" w:cs="Times New Roman"/>
                <w:sz w:val="28"/>
                <w:szCs w:val="28"/>
              </w:rPr>
              <w:t>қтимал жабдықтаушы</w:t>
            </w:r>
            <w:r>
              <w:rPr>
                <w:rFonts w:ascii="Times New Roman" w:hAnsi="Times New Roman" w:eastAsia="Times New Roman" w:cs="Times New Roman"/>
                <w:sz w:val="28"/>
                <w:szCs w:val="28"/>
                <w:lang w:val="kk-KZ"/>
              </w:rPr>
              <w:t xml:space="preserve">ның </w:t>
            </w:r>
            <w:r>
              <w:rPr>
                <w:rFonts w:ascii="Times New Roman" w:hAnsi="Times New Roman" w:eastAsia="Times New Roman" w:cs="Times New Roman"/>
                <w:sz w:val="28"/>
                <w:szCs w:val="28"/>
              </w:rPr>
              <w:t>жобасында мәлімделген персоналдың біліктілік талаптарына сәйкестігі</w:t>
            </w:r>
          </w:p>
          <w:p>
            <w:pPr>
              <w:spacing w:after="24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95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от 0 до 2 проверить на соответствие </w:t>
            </w: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Жобаны іске асыруға тартылатын мамандардың ұсынылатын жобаның қызмет түрлеріне сәйкес келетін жұмыс тәжірибесі мен біліктілігі және (немесе) топқа қолжетімділігі міндетті түрде оқу сертификаттары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түйіндемесі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>жоқ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Жобаны іске асыруға тартылатын мамандардың ұсынылатын жобаның қызмет түрлеріне сәйкес келетін жұмыс тәжірибесі мен біліктілігі және (немесе) топқа қолжетімділігі міндетті түрде оқу сертификаттары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түйіндемесі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>ба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545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7</w:t>
            </w:r>
          </w:p>
        </w:tc>
        <w:tc>
          <w:tcPr>
            <w:tcW w:w="3033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Жобаны іске асыру жөніндегі индикаторлардың сәйкестігі (қабылдануы) </w:t>
            </w:r>
          </w:p>
        </w:tc>
        <w:tc>
          <w:tcPr>
            <w:tcW w:w="1795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от 0 до 2</w:t>
            </w: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Техникалық сипаттамада индикаторлар жоқ және/ немесе сәйкес келмейд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Техникалық сипаттамада индикаторлар ішінара сәйкес келед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trike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Техникалық сипаттамада индикаторлар толығымен сәйкес келед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545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3033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АИТВ-ның алдын алу жөніндегі өңірлік орталықтан </w:t>
            </w: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ы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тымақтастыққа дайындық туралы ұсыныс хаттың/қолдау хатының болуы</w:t>
            </w:r>
          </w:p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95" w:type="dxa"/>
            <w:vMerge w:val="restart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от 0 до 2</w:t>
            </w: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Ұсыныс хаттардың болмауы</w:t>
            </w:r>
          </w:p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7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804" w:type="dxa"/>
          </w:tcPr>
          <w:p>
            <w:pPr>
              <w:spacing w:after="20" w:line="240" w:lineRule="auto"/>
              <w:ind w:left="20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АИТВ-инфекциясының алдын алу жөніндегі өңірлік орталықтан хат</w:t>
            </w:r>
          </w:p>
        </w:tc>
      </w:tr>
    </w:tbl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kk-KZ"/>
        </w:rPr>
      </w:pPr>
      <w:bookmarkStart w:id="0" w:name="_Hlk95309229"/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kk-KZ"/>
        </w:rPr>
      </w:pPr>
      <w:r>
        <w:rPr>
          <w:rFonts w:ascii="Times New Roman" w:hAnsi="Times New Roman" w:cs="Times New Roman"/>
          <w:color w:val="000000"/>
          <w:sz w:val="28"/>
          <w:szCs w:val="28"/>
          <w:lang w:val="kk-KZ"/>
        </w:rPr>
        <w:t>Конкурстық комиссия барлық критерийлер бойынша қойған ұпайлар жинақталады, нәтижесінде ықтимал жабдықтаушыға оның техникалық ерекшелігінің ұпайлармен көрсетілген қорытынды бағасы қойылады.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kk-KZ"/>
        </w:rPr>
      </w:pPr>
      <w:r>
        <w:rPr>
          <w:rFonts w:ascii="Times New Roman" w:hAnsi="Times New Roman" w:cs="Times New Roman"/>
          <w:color w:val="000000"/>
          <w:sz w:val="28"/>
          <w:szCs w:val="28"/>
          <w:lang w:val="kk-KZ"/>
        </w:rPr>
        <w:t xml:space="preserve">Ең жоғары ұпай конкурстық комиссияның бес мүшесінің бағаларының қосындысын ескере отырып </w:t>
      </w:r>
      <w:r>
        <w:rPr>
          <w:rFonts w:ascii="Times New Roman" w:hAnsi="Times New Roman" w:cs="Times New Roman"/>
          <w:b/>
          <w:color w:val="000000"/>
          <w:sz w:val="28"/>
          <w:szCs w:val="28"/>
          <w:lang w:val="kk-KZ"/>
        </w:rPr>
        <w:t>95 ұпайды</w:t>
      </w:r>
      <w:r>
        <w:rPr>
          <w:rFonts w:ascii="Times New Roman" w:hAnsi="Times New Roman" w:cs="Times New Roman"/>
          <w:color w:val="000000"/>
          <w:sz w:val="28"/>
          <w:szCs w:val="28"/>
          <w:lang w:val="kk-KZ"/>
        </w:rPr>
        <w:t xml:space="preserve"> құрайды.</w:t>
      </w:r>
      <w:bookmarkEnd w:id="0"/>
    </w:p>
    <w:p>
      <w:pPr>
        <w:spacing w:after="240" w:line="240" w:lineRule="auto"/>
        <w:jc w:val="both"/>
        <w:rPr>
          <w:i/>
          <w:lang w:val="kk-KZ"/>
        </w:rPr>
      </w:pPr>
    </w:p>
    <w:p>
      <w:pPr>
        <w:spacing w:line="240" w:lineRule="auto"/>
        <w:rPr>
          <w:rFonts w:ascii="Times New Roman" w:hAnsi="Times New Roman" w:cs="Times New Roman"/>
          <w:i/>
          <w:sz w:val="28"/>
          <w:szCs w:val="28"/>
          <w:lang w:val="kk-KZ"/>
        </w:rPr>
      </w:pPr>
    </w:p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5"/>
  <w:documentProtection w:enforcement="0"/>
  <w:defaultTabStop w:val="708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c1MTMwtjAxMbFQ0lEKTi0uzszPAykwrAUAILSZviwAAAA="/>
  </w:docVars>
  <w:rsids>
    <w:rsidRoot w:val="00E25C00"/>
    <w:rsid w:val="000017CA"/>
    <w:rsid w:val="000319E1"/>
    <w:rsid w:val="00055837"/>
    <w:rsid w:val="00055910"/>
    <w:rsid w:val="0006267F"/>
    <w:rsid w:val="00075040"/>
    <w:rsid w:val="000950B7"/>
    <w:rsid w:val="000D7526"/>
    <w:rsid w:val="000E3BF4"/>
    <w:rsid w:val="00114E29"/>
    <w:rsid w:val="00144318"/>
    <w:rsid w:val="00163598"/>
    <w:rsid w:val="00181BAC"/>
    <w:rsid w:val="001D635A"/>
    <w:rsid w:val="00255EBF"/>
    <w:rsid w:val="00264FC3"/>
    <w:rsid w:val="00267C32"/>
    <w:rsid w:val="002A71FF"/>
    <w:rsid w:val="0035329A"/>
    <w:rsid w:val="00381B1E"/>
    <w:rsid w:val="00416C2C"/>
    <w:rsid w:val="004B5D20"/>
    <w:rsid w:val="004F472C"/>
    <w:rsid w:val="00555BE0"/>
    <w:rsid w:val="005576DA"/>
    <w:rsid w:val="005A00F3"/>
    <w:rsid w:val="005C5473"/>
    <w:rsid w:val="00613892"/>
    <w:rsid w:val="00687B63"/>
    <w:rsid w:val="00702F3C"/>
    <w:rsid w:val="007252E7"/>
    <w:rsid w:val="00842585"/>
    <w:rsid w:val="008D1D31"/>
    <w:rsid w:val="00A70B66"/>
    <w:rsid w:val="00B532D3"/>
    <w:rsid w:val="00BA271D"/>
    <w:rsid w:val="00BF1DA3"/>
    <w:rsid w:val="00C6447C"/>
    <w:rsid w:val="00D30416"/>
    <w:rsid w:val="00D37109"/>
    <w:rsid w:val="00D44340"/>
    <w:rsid w:val="00DC254A"/>
    <w:rsid w:val="00E25C00"/>
    <w:rsid w:val="00E269CA"/>
    <w:rsid w:val="00E62A69"/>
    <w:rsid w:val="00E740E7"/>
    <w:rsid w:val="00EB2122"/>
    <w:rsid w:val="00ED08F1"/>
    <w:rsid w:val="00EE0AD7"/>
    <w:rsid w:val="00F160E7"/>
    <w:rsid w:val="00F33278"/>
    <w:rsid w:val="00F34FAA"/>
    <w:rsid w:val="33756775"/>
    <w:rsid w:val="52A20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ru-RU" w:eastAsia="en-US" w:bidi="ar-SA"/>
    </w:rPr>
  </w:style>
  <w:style w:type="paragraph" w:styleId="2">
    <w:name w:val="heading 1"/>
    <w:basedOn w:val="1"/>
    <w:link w:val="6"/>
    <w:qFormat/>
    <w:uiPriority w:val="9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  <w:lang w:eastAsia="ru-RU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5">
    <w:name w:val="Table Grid"/>
    <w:basedOn w:val="4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6">
    <w:name w:val="Заголовок 1 Знак"/>
    <w:basedOn w:val="3"/>
    <w:link w:val="2"/>
    <w:qFormat/>
    <w:uiPriority w:val="9"/>
    <w:rPr>
      <w:rFonts w:ascii="Times New Roman" w:hAnsi="Times New Roman" w:eastAsia="Times New Roman" w:cs="Times New Roman"/>
      <w:b/>
      <w:bCs/>
      <w:kern w:val="36"/>
      <w:sz w:val="48"/>
      <w:szCs w:val="48"/>
      <w:lang w:eastAsia="ru-RU"/>
    </w:rPr>
  </w:style>
  <w:style w:type="paragraph" w:styleId="7">
    <w:name w:val="List Paragraph"/>
    <w:basedOn w:val="1"/>
    <w:link w:val="8"/>
    <w:qFormat/>
    <w:uiPriority w:val="34"/>
    <w:pPr>
      <w:ind w:left="720"/>
      <w:contextualSpacing/>
    </w:pPr>
  </w:style>
  <w:style w:type="character" w:customStyle="1" w:styleId="8">
    <w:name w:val="Абзац списка Знак"/>
    <w:link w:val="7"/>
    <w:qFormat/>
    <w:locked/>
    <w:uiPriority w:val="34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96C726-10F8-40E1-A9E4-1369A09F166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611</Words>
  <Characters>3488</Characters>
  <Lines>29</Lines>
  <Paragraphs>8</Paragraphs>
  <TotalTime>83</TotalTime>
  <ScaleCrop>false</ScaleCrop>
  <LinksUpToDate>false</LinksUpToDate>
  <CharactersWithSpaces>4091</CharactersWithSpaces>
  <Application>WPS Office_12.2.0.13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7T10:05:00Z</dcterms:created>
  <dc:creator>Степан Митюков</dc:creator>
  <cp:lastModifiedBy>user</cp:lastModifiedBy>
  <dcterms:modified xsi:type="dcterms:W3CDTF">2023-12-12T10:19:49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2.2.0.13306</vt:lpwstr>
  </property>
  <property fmtid="{D5CDD505-2E9C-101B-9397-08002B2CF9AE}" pid="3" name="ICV">
    <vt:lpwstr>BAEC632D49BD4F939251E4D8276FD340_13</vt:lpwstr>
  </property>
</Properties>
</file>